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C3178" w14:textId="4CA93346" w:rsidR="00191986" w:rsidRDefault="006861F9">
      <w:pPr>
        <w:rPr>
          <w:color w:val="000000"/>
        </w:rPr>
      </w:pPr>
      <w:r>
        <w:rPr>
          <w:color w:val="000000"/>
        </w:rPr>
        <w:br/>
        <w:t>EC DECLARATION OF CONFORMITY</w:t>
      </w:r>
      <w:r>
        <w:rPr>
          <w:color w:val="000000"/>
        </w:rPr>
        <w:br/>
      </w:r>
      <w:r>
        <w:rPr>
          <w:color w:val="000000"/>
        </w:rPr>
        <w:br/>
        <w:t>1.</w:t>
      </w:r>
      <w:r>
        <w:rPr>
          <w:color w:val="000000"/>
        </w:rPr>
        <w:br/>
      </w:r>
      <w:r w:rsidR="003458AB">
        <w:rPr>
          <w:color w:val="000000"/>
        </w:rPr>
        <w:t xml:space="preserve">Product Identification </w:t>
      </w:r>
      <w:r>
        <w:rPr>
          <w:color w:val="000000"/>
        </w:rPr>
        <w:t>No</w:t>
      </w:r>
      <w:r w:rsidR="00A62D34">
        <w:rPr>
          <w:color w:val="000000"/>
        </w:rPr>
        <w:t>.</w:t>
      </w:r>
      <w:r w:rsidR="00191986">
        <w:rPr>
          <w:color w:val="000000"/>
        </w:rPr>
        <w:t xml:space="preserve"> AYR-BG-00</w:t>
      </w:r>
      <w:r w:rsidR="00C043E3">
        <w:rPr>
          <w:color w:val="000000"/>
        </w:rPr>
        <w:t>2</w:t>
      </w:r>
      <w:r>
        <w:rPr>
          <w:color w:val="000000"/>
        </w:rPr>
        <w:t xml:space="preserve"> </w:t>
      </w:r>
      <w:r w:rsidR="00C043E3">
        <w:rPr>
          <w:color w:val="000000"/>
        </w:rPr>
        <w:t>Youth</w:t>
      </w:r>
      <w:r w:rsidR="00191986">
        <w:rPr>
          <w:color w:val="000000"/>
        </w:rPr>
        <w:t xml:space="preserve"> Batting Glove. </w:t>
      </w:r>
      <w:r>
        <w:rPr>
          <w:color w:val="000000"/>
        </w:rPr>
        <w:br/>
      </w:r>
      <w:r>
        <w:rPr>
          <w:color w:val="000000"/>
        </w:rPr>
        <w:br/>
        <w:t>2.</w:t>
      </w:r>
      <w:r>
        <w:rPr>
          <w:color w:val="000000"/>
        </w:rPr>
        <w:br/>
        <w:t xml:space="preserve">Name and address of the manufacturer and/or his authorised representative: </w:t>
      </w:r>
    </w:p>
    <w:p w14:paraId="4FC3B24E" w14:textId="77777777" w:rsidR="00191986" w:rsidRDefault="00191986">
      <w:pPr>
        <w:rPr>
          <w:color w:val="000000"/>
        </w:rPr>
      </w:pPr>
      <w:r>
        <w:rPr>
          <w:color w:val="000000"/>
        </w:rPr>
        <w:t>Ayrtek Cricket Limited</w:t>
      </w:r>
    </w:p>
    <w:p w14:paraId="4385D641" w14:textId="77777777" w:rsidR="00191986" w:rsidRDefault="00191986">
      <w:pPr>
        <w:rPr>
          <w:color w:val="000000"/>
        </w:rPr>
      </w:pPr>
      <w:r>
        <w:rPr>
          <w:color w:val="000000"/>
        </w:rPr>
        <w:t>51 Lewis Road</w:t>
      </w:r>
    </w:p>
    <w:p w14:paraId="2DFCF2E0" w14:textId="77777777" w:rsidR="00191986" w:rsidRDefault="00191986">
      <w:pPr>
        <w:rPr>
          <w:color w:val="000000"/>
        </w:rPr>
      </w:pPr>
      <w:r>
        <w:rPr>
          <w:color w:val="000000"/>
        </w:rPr>
        <w:t>Bristol</w:t>
      </w:r>
    </w:p>
    <w:p w14:paraId="57C54F27" w14:textId="77777777" w:rsidR="00191986" w:rsidRDefault="00191986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</w:r>
      <w:r w:rsidR="006861F9">
        <w:rPr>
          <w:color w:val="000000"/>
        </w:rPr>
        <w:br/>
        <w:t>3.</w:t>
      </w:r>
      <w:r w:rsidR="006861F9">
        <w:rPr>
          <w:color w:val="000000"/>
        </w:rPr>
        <w:br/>
        <w:t xml:space="preserve">This declaration of conformity is issued under the sole responsibility of the manufacturer (or installer): </w:t>
      </w:r>
    </w:p>
    <w:p w14:paraId="06A94525" w14:textId="4238A864" w:rsidR="00191986" w:rsidRDefault="00191986">
      <w:pPr>
        <w:rPr>
          <w:color w:val="000000"/>
        </w:rPr>
      </w:pPr>
      <w:r>
        <w:rPr>
          <w:color w:val="000000"/>
        </w:rPr>
        <w:t>Tandon International</w:t>
      </w:r>
    </w:p>
    <w:p w14:paraId="52C308B7" w14:textId="661EAF51" w:rsidR="00191986" w:rsidRDefault="00191986">
      <w:pPr>
        <w:rPr>
          <w:color w:val="000000"/>
        </w:rPr>
      </w:pPr>
      <w:r w:rsidRPr="00191986">
        <w:rPr>
          <w:color w:val="000000"/>
        </w:rPr>
        <w:t>Mandi Road</w:t>
      </w:r>
    </w:p>
    <w:p w14:paraId="0CF3B948" w14:textId="26CE4893" w:rsidR="00191986" w:rsidRDefault="00191986">
      <w:pPr>
        <w:rPr>
          <w:color w:val="000000"/>
        </w:rPr>
      </w:pPr>
      <w:r w:rsidRPr="00191986">
        <w:rPr>
          <w:color w:val="000000"/>
        </w:rPr>
        <w:t>Jalandhar</w:t>
      </w:r>
    </w:p>
    <w:p w14:paraId="4772F5F9" w14:textId="7138EA2A" w:rsidR="00191986" w:rsidRDefault="00191986">
      <w:pPr>
        <w:rPr>
          <w:color w:val="000000"/>
        </w:rPr>
      </w:pPr>
      <w:r w:rsidRPr="00191986">
        <w:rPr>
          <w:color w:val="000000"/>
        </w:rPr>
        <w:t>Punjab</w:t>
      </w:r>
    </w:p>
    <w:p w14:paraId="4B84153C" w14:textId="77777777" w:rsidR="00191986" w:rsidRDefault="00191986">
      <w:pPr>
        <w:rPr>
          <w:color w:val="000000"/>
        </w:rPr>
      </w:pPr>
      <w:r>
        <w:rPr>
          <w:color w:val="000000"/>
        </w:rPr>
        <w:t>India</w:t>
      </w:r>
    </w:p>
    <w:p w14:paraId="29175335" w14:textId="77777777" w:rsidR="00191986" w:rsidRDefault="00191986">
      <w:pPr>
        <w:rPr>
          <w:color w:val="000000"/>
        </w:rPr>
      </w:pPr>
      <w:r>
        <w:rPr>
          <w:color w:val="000000"/>
        </w:rPr>
        <w:t>144001</w:t>
      </w:r>
    </w:p>
    <w:p w14:paraId="1A87E4DE" w14:textId="77777777" w:rsidR="00191986" w:rsidRDefault="00191986">
      <w:pPr>
        <w:rPr>
          <w:color w:val="000000"/>
        </w:rPr>
      </w:pPr>
      <w:r w:rsidRPr="00191986">
        <w:rPr>
          <w:color w:val="000000"/>
        </w:rPr>
        <w:t>+91-9888084321</w:t>
      </w:r>
    </w:p>
    <w:p w14:paraId="11A90CCB" w14:textId="77777777" w:rsidR="003458AB" w:rsidRDefault="00191986">
      <w:pPr>
        <w:rPr>
          <w:color w:val="000000"/>
        </w:rPr>
      </w:pPr>
      <w:r w:rsidRPr="00191986">
        <w:rPr>
          <w:color w:val="000000"/>
        </w:rPr>
        <w:t>tandon.international@yahoo.in</w:t>
      </w:r>
      <w:r w:rsidR="006861F9">
        <w:rPr>
          <w:color w:val="000000"/>
        </w:rPr>
        <w:br/>
      </w:r>
      <w:r w:rsidR="006861F9">
        <w:rPr>
          <w:color w:val="000000"/>
        </w:rPr>
        <w:br/>
        <w:t>4.</w:t>
      </w:r>
      <w:r w:rsidR="006861F9">
        <w:rPr>
          <w:color w:val="000000"/>
        </w:rPr>
        <w:br/>
        <w:t xml:space="preserve">Object of the declaration (identification of product allowing traceability. It may include a photograph, where appropriate): </w:t>
      </w:r>
    </w:p>
    <w:p w14:paraId="3447E8DB" w14:textId="2BF871D0" w:rsidR="00191986" w:rsidRDefault="00C043E3">
      <w:pPr>
        <w:rPr>
          <w:color w:val="000000"/>
        </w:rPr>
      </w:pPr>
      <w:r>
        <w:rPr>
          <w:color w:val="000000"/>
        </w:rPr>
        <w:t>Youth</w:t>
      </w:r>
      <w:r w:rsidR="003458AB">
        <w:rPr>
          <w:color w:val="000000"/>
        </w:rPr>
        <w:t xml:space="preserve"> Batting Glove</w:t>
      </w:r>
    </w:p>
    <w:p w14:paraId="2CCE8302" w14:textId="77777777" w:rsidR="003458AB" w:rsidRDefault="00191986">
      <w:pPr>
        <w:rPr>
          <w:color w:val="000000"/>
        </w:rPr>
      </w:pPr>
      <w:r>
        <w:rPr>
          <w:color w:val="000000"/>
        </w:rPr>
        <w:t>There are 4 Colour variations of green, blue, gold and white.</w:t>
      </w:r>
      <w:r w:rsidR="00A62D34">
        <w:rPr>
          <w:color w:val="000000"/>
        </w:rPr>
        <w:t xml:space="preserve"> </w:t>
      </w:r>
    </w:p>
    <w:p w14:paraId="635C985E" w14:textId="3E509838" w:rsidR="00F74068" w:rsidRDefault="003458AB">
      <w:pPr>
        <w:rPr>
          <w:color w:val="000000"/>
        </w:rPr>
      </w:pPr>
      <w:r>
        <w:rPr>
          <w:color w:val="000000"/>
        </w:rPr>
        <w:t>T</w:t>
      </w:r>
      <w:r w:rsidR="00F74068">
        <w:rPr>
          <w:color w:val="000000"/>
        </w:rPr>
        <w:t>hey are available in</w:t>
      </w:r>
      <w:r w:rsidR="00A62D34">
        <w:rPr>
          <w:color w:val="000000"/>
        </w:rPr>
        <w:t xml:space="preserve"> 2 dexterities being</w:t>
      </w:r>
      <w:r w:rsidR="00F74068">
        <w:rPr>
          <w:color w:val="000000"/>
        </w:rPr>
        <w:t xml:space="preserve"> </w:t>
      </w:r>
      <w:r w:rsidR="00A62D34">
        <w:rPr>
          <w:color w:val="000000"/>
        </w:rPr>
        <w:t>Right Handed or Left handed model.</w:t>
      </w:r>
    </w:p>
    <w:p w14:paraId="34EC5FC8" w14:textId="77777777" w:rsidR="00DC684E" w:rsidRDefault="00DC684E">
      <w:pPr>
        <w:rPr>
          <w:color w:val="000000"/>
        </w:rPr>
      </w:pPr>
    </w:p>
    <w:p w14:paraId="67FB1FCD" w14:textId="5A212C21" w:rsidR="00191986" w:rsidRDefault="00191986">
      <w:pPr>
        <w:rPr>
          <w:noProof/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4402C8E1" wp14:editId="7C947BAA">
            <wp:extent cx="2653603" cy="2123360"/>
            <wp:effectExtent l="0" t="0" r="0" b="0"/>
            <wp:docPr id="1" name="Picture 1" descr="A picture containing to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oy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01" b="19088"/>
                    <a:stretch/>
                  </pic:blipFill>
                  <pic:spPr bwMode="auto">
                    <a:xfrm>
                      <a:off x="0" y="0"/>
                      <a:ext cx="2692554" cy="2154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45A6C548" wp14:editId="68D354E3">
            <wp:extent cx="3059031" cy="1891627"/>
            <wp:effectExtent l="0" t="0" r="8255" b="0"/>
            <wp:docPr id="4" name="Picture 4" descr="A picture containing handwear, clothing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handwear, clothing, white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35"/>
                    <a:stretch/>
                  </pic:blipFill>
                  <pic:spPr bwMode="auto">
                    <a:xfrm>
                      <a:off x="0" y="0"/>
                      <a:ext cx="3117792" cy="1927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02327" w14:textId="2052FEA4" w:rsidR="00191986" w:rsidRDefault="00191986">
      <w:pPr>
        <w:rPr>
          <w:noProof/>
          <w:color w:val="000000"/>
        </w:rPr>
      </w:pPr>
      <w:r>
        <w:rPr>
          <w:noProof/>
          <w:color w:val="000000"/>
        </w:rPr>
        <w:drawing>
          <wp:inline distT="0" distB="0" distL="0" distR="0" wp14:anchorId="4E09BAF1" wp14:editId="6865E40D">
            <wp:extent cx="2745534" cy="1783715"/>
            <wp:effectExtent l="0" t="0" r="0" b="6985"/>
            <wp:docPr id="2" name="Picture 2" descr="A picture containing clothing, handwe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lothing, handwea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828" cy="179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t xml:space="preserve">      </w:t>
      </w:r>
      <w:r>
        <w:rPr>
          <w:noProof/>
          <w:color w:val="000000"/>
        </w:rPr>
        <w:drawing>
          <wp:inline distT="0" distB="0" distL="0" distR="0" wp14:anchorId="13D57CE5" wp14:editId="35111F3C">
            <wp:extent cx="2602378" cy="1690709"/>
            <wp:effectExtent l="0" t="0" r="7620" b="5080"/>
            <wp:docPr id="3" name="Picture 3" descr="A picture containing clothing, handwe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lothing, handwea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4127" cy="170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5DC10" w14:textId="77777777" w:rsidR="003458AB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br/>
      </w:r>
      <w:r>
        <w:rPr>
          <w:color w:val="000000"/>
        </w:rPr>
        <w:br/>
        <w:t>5.</w:t>
      </w:r>
      <w:r>
        <w:rPr>
          <w:color w:val="000000"/>
        </w:rPr>
        <w:br/>
        <w:t>The object of the declaration described above is in conformity with the relevant Community harmonisation legislation:</w:t>
      </w:r>
      <w:r w:rsidR="000C72F4">
        <w:rPr>
          <w:color w:val="000000"/>
        </w:rPr>
        <w:t xml:space="preserve"> </w:t>
      </w:r>
      <w:r w:rsidR="000C72F4">
        <w:rPr>
          <w:b/>
          <w:bCs/>
          <w:sz w:val="19"/>
          <w:szCs w:val="19"/>
        </w:rPr>
        <w:t>REGULATION (EU) 2016/425 OF THE EUROPEAN PARLIAMENT AND OF THE COUNCIL of 9 March 2016 on personal protective equipment and repealing Council Directive 89/686/EEC</w:t>
      </w:r>
      <w:r>
        <w:rPr>
          <w:color w:val="000000"/>
        </w:rPr>
        <w:br/>
      </w:r>
      <w:r>
        <w:rPr>
          <w:color w:val="000000"/>
        </w:rPr>
        <w:br/>
        <w:t>6.</w:t>
      </w:r>
      <w:r>
        <w:rPr>
          <w:color w:val="000000"/>
        </w:rPr>
        <w:br/>
        <w:t xml:space="preserve">References to the relevant harmonised standards used or references to the specifications in relation to which conformity is declared: </w:t>
      </w:r>
    </w:p>
    <w:p w14:paraId="67AEFB69" w14:textId="32C6A580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1:2000-</w:t>
      </w:r>
      <w:r>
        <w:rPr>
          <w:rFonts w:ascii="ITCCentury-Bold" w:hAnsi="ITCCentury-Bold" w:cs="ITCCentury-Bold"/>
          <w:b/>
          <w:bCs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</w:p>
    <w:p w14:paraId="78645B2E" w14:textId="77777777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4:2001-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 xml:space="preserve"> 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CenturySchoolbook,Bold" w:hAnsi="CenturySchoolbook,Bold" w:cs="CenturySchoolbook,Bold"/>
          <w:b/>
          <w:bCs/>
          <w:sz w:val="24"/>
          <w:szCs w:val="24"/>
        </w:rPr>
        <w:t>Part 4: Gloves for batsmen</w:t>
      </w:r>
      <w:r w:rsidR="006861F9" w:rsidRPr="003458AB">
        <w:rPr>
          <w:color w:val="000000"/>
          <w:sz w:val="24"/>
          <w:szCs w:val="24"/>
        </w:rPr>
        <w:br/>
      </w:r>
    </w:p>
    <w:p w14:paraId="0FC76572" w14:textId="77777777" w:rsidR="00A1644E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7.</w:t>
      </w:r>
      <w:r>
        <w:rPr>
          <w:color w:val="000000"/>
        </w:rPr>
        <w:br/>
        <w:t>Where applicable, the notified body performed</w:t>
      </w:r>
      <w:r w:rsidR="003458AB">
        <w:rPr>
          <w:color w:val="000000"/>
        </w:rPr>
        <w:t>-</w:t>
      </w:r>
      <w:r>
        <w:rPr>
          <w:color w:val="000000"/>
        </w:rPr>
        <w:t xml:space="preserve"> </w:t>
      </w:r>
      <w:r w:rsidR="003458AB">
        <w:rPr>
          <w:rFonts w:ascii="ITCCentury-Bold" w:hAnsi="ITCCentury-Bold" w:cs="ITCCentury-Bold"/>
          <w:b/>
          <w:bCs/>
          <w:sz w:val="24"/>
          <w:szCs w:val="24"/>
        </w:rPr>
        <w:t>BS 6183-1:2000</w:t>
      </w:r>
      <w:r>
        <w:rPr>
          <w:color w:val="000000"/>
        </w:rPr>
        <w:br/>
      </w:r>
      <w:r>
        <w:rPr>
          <w:color w:val="000000"/>
        </w:rPr>
        <w:br/>
      </w:r>
    </w:p>
    <w:p w14:paraId="56A19C8C" w14:textId="77777777" w:rsidR="00A1644E" w:rsidRDefault="00A1644E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38577DE7" w14:textId="77777777" w:rsidR="00A1644E" w:rsidRDefault="00A1644E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1CAD93EE" w14:textId="77777777" w:rsidR="00A1644E" w:rsidRDefault="00A1644E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00E9F6A8" w14:textId="77777777" w:rsidR="00A1644E" w:rsidRDefault="00A1644E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127B9E06" w14:textId="77777777" w:rsidR="00A1644E" w:rsidRDefault="00A1644E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1F884EDA" w14:textId="77777777" w:rsidR="00A1644E" w:rsidRDefault="00A1644E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4F48E887" w14:textId="77777777" w:rsidR="00A1644E" w:rsidRDefault="00A1644E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0A1302E4" w14:textId="77777777" w:rsidR="00A1644E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lastRenderedPageBreak/>
        <w:t>8.</w:t>
      </w:r>
      <w:r>
        <w:rPr>
          <w:color w:val="000000"/>
        </w:rPr>
        <w:br/>
        <w:t xml:space="preserve">Additional information: </w:t>
      </w:r>
    </w:p>
    <w:p w14:paraId="074DCBEA" w14:textId="77777777" w:rsidR="00A1644E" w:rsidRDefault="00A1644E" w:rsidP="00A1644E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4E948A60" w14:textId="77777777" w:rsidR="00A1644E" w:rsidRDefault="00A1644E" w:rsidP="00A1644E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>GLOVE MATERIALS</w:t>
      </w:r>
    </w:p>
    <w:p w14:paraId="338D71D2" w14:textId="77777777" w:rsidR="00A1644E" w:rsidRPr="00F11303" w:rsidRDefault="00A1644E" w:rsidP="00A1644E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ab/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5454632C" w14:textId="77777777" w:rsidR="00A1644E" w:rsidRPr="00F11303" w:rsidRDefault="00A1644E" w:rsidP="00A1644E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>1</w:t>
      </w:r>
      <w:r w:rsidRPr="00F11303">
        <w:rPr>
          <w:color w:val="000000"/>
        </w:rPr>
        <w:tab/>
        <w:t>GLOVE IS MADE OF HIGHEST QUALITY KOREAN LOVELONE</w:t>
      </w:r>
      <w:r>
        <w:rPr>
          <w:color w:val="000000"/>
        </w:rPr>
        <w:t xml:space="preserve"> FOAM PADDING</w:t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446D7FAD" w14:textId="77777777" w:rsidR="00A1644E" w:rsidRPr="00F11303" w:rsidRDefault="00A1644E" w:rsidP="00A1644E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>2</w:t>
      </w:r>
      <w:r w:rsidRPr="00F11303">
        <w:rPr>
          <w:color w:val="000000"/>
        </w:rPr>
        <w:tab/>
        <w:t>PALM</w:t>
      </w:r>
      <w:r>
        <w:rPr>
          <w:color w:val="000000"/>
        </w:rPr>
        <w:t xml:space="preserve"> </w:t>
      </w:r>
      <w:r w:rsidRPr="00F11303">
        <w:rPr>
          <w:color w:val="000000"/>
        </w:rPr>
        <w:t>PITTARDS LEATHER WR100X</w:t>
      </w:r>
    </w:p>
    <w:p w14:paraId="37C7F0E1" w14:textId="77777777" w:rsidR="00A1644E" w:rsidRPr="00F11303" w:rsidRDefault="00A1644E" w:rsidP="00A1644E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>3</w:t>
      </w:r>
      <w:r w:rsidRPr="00F11303">
        <w:rPr>
          <w:color w:val="000000"/>
        </w:rPr>
        <w:tab/>
        <w:t>PROTECTION</w:t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0C70CA33" w14:textId="77777777" w:rsidR="00A1644E" w:rsidRPr="00F11303" w:rsidRDefault="00A1644E" w:rsidP="00A1644E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ab/>
        <w:t>A.</w:t>
      </w:r>
      <w:r w:rsidRPr="00F11303">
        <w:rPr>
          <w:color w:val="000000"/>
        </w:rPr>
        <w:tab/>
        <w:t>ETHAFLEX SHEET 18MM HIGH DENSITY</w:t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5E09AD90" w14:textId="77777777" w:rsidR="00A1644E" w:rsidRPr="00F11303" w:rsidRDefault="00A1644E" w:rsidP="00A1644E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ab/>
        <w:t>B.</w:t>
      </w:r>
      <w:r w:rsidRPr="00F11303">
        <w:rPr>
          <w:color w:val="000000"/>
        </w:rPr>
        <w:tab/>
        <w:t>1MM  PLASTIC FIBER ON ALL JOINTS</w:t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34545F81" w14:textId="77777777" w:rsidR="00A1644E" w:rsidRPr="00F11303" w:rsidRDefault="00A1644E" w:rsidP="00A1644E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ab/>
        <w:t>C.</w:t>
      </w:r>
      <w:r w:rsidRPr="00F11303">
        <w:rPr>
          <w:color w:val="000000"/>
        </w:rPr>
        <w:tab/>
        <w:t>HARD PLASTIC FIBER CASING ON BOTTOM 2 FINGER JOINTS</w:t>
      </w:r>
      <w:r w:rsidRPr="00F11303">
        <w:rPr>
          <w:color w:val="000000"/>
        </w:rPr>
        <w:tab/>
      </w:r>
      <w:r w:rsidRPr="00F11303">
        <w:rPr>
          <w:color w:val="000000"/>
        </w:rPr>
        <w:tab/>
      </w:r>
    </w:p>
    <w:p w14:paraId="708C2573" w14:textId="23E0AAD0" w:rsidR="003458AB" w:rsidRDefault="00A1644E" w:rsidP="00A1644E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11303">
        <w:rPr>
          <w:color w:val="000000"/>
        </w:rPr>
        <w:tab/>
        <w:t>D.</w:t>
      </w:r>
      <w:r w:rsidRPr="00F11303">
        <w:rPr>
          <w:color w:val="000000"/>
        </w:rPr>
        <w:tab/>
        <w:t>UFOAM 10MM FOR SOFTNESS ON BACK HAND</w:t>
      </w:r>
      <w:r w:rsidRPr="00F11303">
        <w:rPr>
          <w:color w:val="000000"/>
        </w:rPr>
        <w:tab/>
      </w:r>
      <w:r w:rsidR="006861F9">
        <w:rPr>
          <w:color w:val="000000"/>
        </w:rPr>
        <w:br/>
      </w:r>
      <w:r w:rsidR="006861F9">
        <w:rPr>
          <w:color w:val="000000"/>
        </w:rPr>
        <w:br/>
        <w:t xml:space="preserve">Signed for and on behalf of: </w:t>
      </w:r>
      <w:r w:rsidR="003458AB">
        <w:rPr>
          <w:color w:val="000000"/>
        </w:rPr>
        <w:t>Ayrtek Cricket Limited</w:t>
      </w:r>
    </w:p>
    <w:p w14:paraId="28B34C19" w14:textId="77777777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08F0FD8" w14:textId="2B6F73FA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AD8BD9B" wp14:editId="38391543">
            <wp:extent cx="1216725" cy="270664"/>
            <wp:effectExtent l="0" t="0" r="254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52" cy="2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1F9">
        <w:rPr>
          <w:color w:val="000000"/>
        </w:rPr>
        <w:br/>
      </w:r>
      <w:r>
        <w:rPr>
          <w:color w:val="000000"/>
        </w:rPr>
        <w:t>Tom Milsom, Company Director</w:t>
      </w:r>
    </w:p>
    <w:p w14:paraId="00760D13" w14:textId="5DBB960A" w:rsidR="004D6825" w:rsidRPr="00DC684E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Date- 01/01/2021</w:t>
      </w:r>
    </w:p>
    <w:sectPr w:rsidR="004D6825" w:rsidRPr="00DC684E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8A4264" w14:textId="77777777" w:rsidR="00332EE7" w:rsidRDefault="00332EE7" w:rsidP="00A62D34">
      <w:pPr>
        <w:spacing w:after="0" w:line="240" w:lineRule="auto"/>
      </w:pPr>
      <w:r>
        <w:separator/>
      </w:r>
    </w:p>
  </w:endnote>
  <w:endnote w:type="continuationSeparator" w:id="0">
    <w:p w14:paraId="12B2DE90" w14:textId="77777777" w:rsidR="00332EE7" w:rsidRDefault="00332EE7" w:rsidP="00A62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Alberti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Century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Schoolbook,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FBB01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Ayrtek Cricket Limited</w:t>
    </w:r>
  </w:p>
  <w:p w14:paraId="0785E16B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51 Lewis Road, Bedminster Down, Bristol, BS13 7JD</w:t>
    </w:r>
  </w:p>
  <w:p w14:paraId="3625875C" w14:textId="2934D519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 xml:space="preserve">E: </w:t>
    </w:r>
    <w:hyperlink r:id="rId1" w:history="1">
      <w:r w:rsidR="000C72F4" w:rsidRPr="00F9090E">
        <w:rPr>
          <w:rStyle w:val="Hyperlink"/>
          <w:rFonts w:ascii="Myriad Pro" w:hAnsi="Myriad Pro"/>
        </w:rPr>
        <w:t>info@ayrtekcricket.com</w:t>
      </w:r>
    </w:hyperlink>
    <w:r w:rsidRPr="00B86AFC">
      <w:rPr>
        <w:rFonts w:ascii="Myriad Pro" w:hAnsi="Myriad Pro"/>
      </w:rPr>
      <w:t xml:space="preserve"> T: 01173160200</w:t>
    </w:r>
  </w:p>
  <w:p w14:paraId="352856E4" w14:textId="77777777" w:rsidR="00A62D34" w:rsidRDefault="00A62D34" w:rsidP="00A62D34">
    <w:pPr>
      <w:pStyle w:val="Footer"/>
      <w:tabs>
        <w:tab w:val="clear" w:pos="4513"/>
        <w:tab w:val="clear" w:pos="9026"/>
        <w:tab w:val="left" w:pos="402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B811C5" w14:textId="77777777" w:rsidR="00332EE7" w:rsidRDefault="00332EE7" w:rsidP="00A62D34">
      <w:pPr>
        <w:spacing w:after="0" w:line="240" w:lineRule="auto"/>
      </w:pPr>
      <w:r>
        <w:separator/>
      </w:r>
    </w:p>
  </w:footnote>
  <w:footnote w:type="continuationSeparator" w:id="0">
    <w:p w14:paraId="5E2FF9B6" w14:textId="77777777" w:rsidR="00332EE7" w:rsidRDefault="00332EE7" w:rsidP="00A62D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24684" w14:textId="73B35110" w:rsidR="00A62D34" w:rsidRDefault="00A62D34" w:rsidP="00A62D34">
    <w:pPr>
      <w:pStyle w:val="Header"/>
      <w:jc w:val="center"/>
    </w:pPr>
    <w:r>
      <w:rPr>
        <w:noProof/>
      </w:rPr>
      <w:drawing>
        <wp:inline distT="0" distB="0" distL="0" distR="0" wp14:anchorId="4139DA0F" wp14:editId="594B95DA">
          <wp:extent cx="2520701" cy="615697"/>
          <wp:effectExtent l="0" t="0" r="0" b="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701" cy="615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bM0MjY3NDQ3srBQ0lEKTi0uzszPAykwqgUAborkJSwAAAA="/>
  </w:docVars>
  <w:rsids>
    <w:rsidRoot w:val="006861F9"/>
    <w:rsid w:val="000C72F4"/>
    <w:rsid w:val="00191986"/>
    <w:rsid w:val="002252E0"/>
    <w:rsid w:val="00332EE7"/>
    <w:rsid w:val="003458AB"/>
    <w:rsid w:val="004B7DF3"/>
    <w:rsid w:val="006861F9"/>
    <w:rsid w:val="00A15A28"/>
    <w:rsid w:val="00A1644E"/>
    <w:rsid w:val="00A62D34"/>
    <w:rsid w:val="00C043E3"/>
    <w:rsid w:val="00DC684E"/>
    <w:rsid w:val="00F74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06FFE"/>
  <w15:chartTrackingRefBased/>
  <w15:docId w15:val="{80BC0DDB-5EC9-4332-B786-7BC9E99F2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D34"/>
  </w:style>
  <w:style w:type="paragraph" w:styleId="Footer">
    <w:name w:val="footer"/>
    <w:basedOn w:val="Normal"/>
    <w:link w:val="Foot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D34"/>
  </w:style>
  <w:style w:type="character" w:styleId="Hyperlink">
    <w:name w:val="Hyperlink"/>
    <w:basedOn w:val="DefaultParagraphFont"/>
    <w:uiPriority w:val="99"/>
    <w:unhideWhenUsed/>
    <w:rsid w:val="00A62D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D34"/>
    <w:rPr>
      <w:color w:val="605E5C"/>
      <w:shd w:val="clear" w:color="auto" w:fill="E1DFDD"/>
    </w:rPr>
  </w:style>
  <w:style w:type="paragraph" w:customStyle="1" w:styleId="Default">
    <w:name w:val="Default"/>
    <w:rsid w:val="000C72F4"/>
    <w:pPr>
      <w:autoSpaceDE w:val="0"/>
      <w:autoSpaceDN w:val="0"/>
      <w:adjustRightInd w:val="0"/>
      <w:spacing w:after="0" w:line="240" w:lineRule="auto"/>
    </w:pPr>
    <w:rPr>
      <w:rFonts w:ascii="EUAlbertina-Bold" w:hAnsi="EUAlbertina-Bold" w:cs="EUAlbertina-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yrtekcrick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Milsom</dc:creator>
  <cp:keywords/>
  <dc:description/>
  <cp:lastModifiedBy>Tom Milsom</cp:lastModifiedBy>
  <cp:revision>3</cp:revision>
  <dcterms:created xsi:type="dcterms:W3CDTF">2021-03-10T11:31:00Z</dcterms:created>
  <dcterms:modified xsi:type="dcterms:W3CDTF">2021-03-11T14:02:00Z</dcterms:modified>
</cp:coreProperties>
</file>